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C88AB" w14:textId="77777777" w:rsidR="00A063F2" w:rsidRDefault="00000000" w:rsidP="00CE37D2">
      <w:pPr>
        <w:pStyle w:val="Heading1"/>
        <w:spacing w:before="0"/>
        <w:jc w:val="center"/>
      </w:pPr>
      <w:bookmarkStart w:id="0" w:name="X10ed6241d95480882e4cb9eb936ccfd7590baf9"/>
      <w:r>
        <w:t>News Summarization &amp; Text-to-Speech (BBC Edition)</w:t>
      </w:r>
    </w:p>
    <w:p w14:paraId="3771EEA4" w14:textId="6434043A" w:rsidR="00CE37D2" w:rsidRPr="00CE37D2" w:rsidRDefault="00CE37D2" w:rsidP="00CE37D2">
      <w:pPr>
        <w:pStyle w:val="BodyText"/>
        <w:ind w:left="3600"/>
        <w:jc w:val="center"/>
      </w:pPr>
      <w:r>
        <w:t>-- Sayan Das</w:t>
      </w:r>
    </w:p>
    <w:p w14:paraId="4373E076" w14:textId="77777777" w:rsidR="00A063F2" w:rsidRDefault="00000000">
      <w:pPr>
        <w:pStyle w:val="FirstParagraph"/>
      </w:pPr>
      <w:r>
        <w:t xml:space="preserve">I have built a two-part application that fetches BBC news articles for a given company, performs summarization and sentiment analysis on those articles, and finally provides a Hindi text-to-speech (TTS) summary. The frontend is written in </w:t>
      </w:r>
      <w:r>
        <w:rPr>
          <w:b/>
          <w:bCs/>
        </w:rPr>
        <w:t>Streamlit</w:t>
      </w:r>
      <w:r>
        <w:t xml:space="preserve"> and is hosted on </w:t>
      </w:r>
      <w:r>
        <w:rPr>
          <w:b/>
          <w:bCs/>
        </w:rPr>
        <w:t>Hugging Face Spaces</w:t>
      </w:r>
      <w:r>
        <w:t xml:space="preserve">, while the backend is a </w:t>
      </w:r>
      <w:r>
        <w:rPr>
          <w:b/>
          <w:bCs/>
        </w:rPr>
        <w:t>Flask</w:t>
      </w:r>
      <w:r>
        <w:t xml:space="preserve"> API hosted on </w:t>
      </w:r>
      <w:r>
        <w:rPr>
          <w:b/>
          <w:bCs/>
        </w:rPr>
        <w:t>AWS Lightsail</w:t>
      </w:r>
      <w:r>
        <w:t>. Below is a comprehensive guide to help you understand how I set up the project, the models I used, how the API is structured, and any assumptions or limitations.</w:t>
      </w:r>
    </w:p>
    <w:p w14:paraId="4F76EEA0" w14:textId="77777777" w:rsidR="00A063F2" w:rsidRDefault="00000000">
      <w:r>
        <w:pict w14:anchorId="6638EDA3">
          <v:rect id="_x0000_i2200" style="width:0;height:1.5pt" o:hralign="center" o:hrstd="t" o:hr="t"/>
        </w:pict>
      </w:r>
    </w:p>
    <w:p w14:paraId="20AD4F36" w14:textId="77777777" w:rsidR="00A063F2" w:rsidRDefault="00000000">
      <w:pPr>
        <w:pStyle w:val="Heading2"/>
      </w:pPr>
      <w:bookmarkStart w:id="1" w:name="demonstration"/>
      <w:r>
        <w:t>1. Demonstration</w:t>
      </w:r>
    </w:p>
    <w:p w14:paraId="33C4915A" w14:textId="77777777" w:rsidR="00A063F2" w:rsidRDefault="00000000">
      <w:pPr>
        <w:pStyle w:val="FirstParagraph"/>
      </w:pPr>
      <w:r>
        <w:t>For a quick overview, please watch the demonstration here:</w:t>
      </w:r>
      <w:r>
        <w:br/>
      </w:r>
      <w:r>
        <w:rPr>
          <w:b/>
          <w:bCs/>
        </w:rPr>
        <w:t>Video</w:t>
      </w:r>
      <w:r>
        <w:t xml:space="preserve"> - https://youtu.be/9FTq97tuEOk</w:t>
      </w:r>
    </w:p>
    <w:p w14:paraId="1708EF28" w14:textId="77777777" w:rsidR="00A063F2" w:rsidRDefault="00000000">
      <w:pPr>
        <w:pStyle w:val="BodyText"/>
      </w:pPr>
      <w:r>
        <w:rPr>
          <w:b/>
          <w:bCs/>
        </w:rPr>
        <w:t>Live website</w:t>
      </w:r>
      <w:r>
        <w:t xml:space="preserve"> - https://huggingface.co/spaces/Nobita69/News-Summarization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11016"/>
      </w:tblGrid>
      <w:tr w:rsidR="00A063F2" w14:paraId="38EAF62E" w14:textId="77777777" w:rsidTr="00CE37D2">
        <w:tc>
          <w:tcPr>
            <w:tcW w:w="5000" w:type="pct"/>
          </w:tcPr>
          <w:p w14:paraId="6AB6044C" w14:textId="1D85BDCE" w:rsidR="00CE37D2" w:rsidRDefault="00000000">
            <w:pPr>
              <w:pStyle w:val="Compact"/>
            </w:pPr>
            <w:r w:rsidRPr="00CE37D2">
              <w:rPr>
                <w:rFonts w:asciiTheme="majorHAnsi" w:eastAsiaTheme="majorEastAsia" w:hAnsiTheme="majorHAnsi" w:cstheme="majorBidi"/>
                <w:b/>
                <w:bCs/>
                <w:color w:val="4F81BD" w:themeColor="accent1"/>
                <w:sz w:val="28"/>
                <w:szCs w:val="28"/>
              </w:rPr>
              <w:t>Project Overview</w:t>
            </w:r>
            <w:r>
              <w:t xml:space="preserve"> </w:t>
            </w:r>
          </w:p>
          <w:p w14:paraId="4CCB939E" w14:textId="5D3F914C" w:rsidR="00A063F2" w:rsidRDefault="00000000">
            <w:pPr>
              <w:pStyle w:val="Compact"/>
            </w:pPr>
            <w:r>
              <w:t>This application extracts news articles related to a given company, performs sentiment analysis, conducts a comparative sentiment analysis, and generates a Hindi TTS audio summary.</w:t>
            </w:r>
          </w:p>
        </w:tc>
      </w:tr>
    </w:tbl>
    <w:p w14:paraId="28F31E20" w14:textId="680BCF1A" w:rsidR="00A063F2" w:rsidRDefault="00000000">
      <w:pPr>
        <w:pStyle w:val="Heading2"/>
      </w:pPr>
      <w:bookmarkStart w:id="2" w:name="project-structure"/>
      <w:bookmarkEnd w:id="1"/>
      <w:r>
        <w:t>Project Structure</w:t>
      </w:r>
      <w:r w:rsidR="00CE37D2">
        <w:t xml:space="preserve"> (Imp files)</w:t>
      </w:r>
    </w:p>
    <w:p w14:paraId="11D77C2F" w14:textId="6B9B4B70" w:rsidR="00A063F2" w:rsidRDefault="00CE37D2" w:rsidP="00CE37D2">
      <w:pPr>
        <w:pStyle w:val="SourceCode"/>
        <w:ind w:right="27"/>
      </w:pPr>
      <w:r w:rsidRPr="00CE37D2">
        <w:rPr>
          <w:rStyle w:val="VerbatimChar"/>
        </w:rPr>
        <w:t>Akaike_Technologies-Data_Science</w:t>
      </w:r>
      <w:r w:rsidR="00000000">
        <w:rPr>
          <w:rStyle w:val="VerbatimChar"/>
        </w:rPr>
        <w:t>/</w:t>
      </w:r>
      <w:r w:rsidR="00000000">
        <w:br/>
      </w:r>
      <w:r w:rsidR="00000000">
        <w:rPr>
          <w:rStyle w:val="VerbatimChar"/>
        </w:rPr>
        <w:t>├── app.py          # Streamlit frontend</w:t>
      </w:r>
      <w:r w:rsidR="00000000">
        <w:br/>
      </w:r>
      <w:r w:rsidR="00000000">
        <w:rPr>
          <w:rStyle w:val="VerbatimChar"/>
        </w:rPr>
        <w:t>├── api.py          # Flask backend API</w:t>
      </w:r>
      <w:r w:rsidR="00000000">
        <w:br/>
      </w:r>
      <w:r w:rsidR="00000000">
        <w:rPr>
          <w:rStyle w:val="VerbatimChar"/>
        </w:rPr>
        <w:t>├── utils.py        # Utility functions for news scraping, summarization, sentiment analysis, and TTS</w:t>
      </w:r>
      <w:r w:rsidR="00000000">
        <w:br/>
      </w:r>
      <w:r w:rsidR="00000000">
        <w:rPr>
          <w:rStyle w:val="VerbatimChar"/>
        </w:rPr>
        <w:t>├── requirements.txt</w:t>
      </w:r>
      <w:r w:rsidR="00000000">
        <w:br/>
      </w:r>
      <w:r w:rsidR="00000000">
        <w:rPr>
          <w:rStyle w:val="VerbatimChar"/>
        </w:rPr>
        <w:t xml:space="preserve">└── README.md       </w:t>
      </w:r>
    </w:p>
    <w:p w14:paraId="12C3C04A" w14:textId="77777777" w:rsidR="00A063F2" w:rsidRDefault="00000000">
      <w:pPr>
        <w:pStyle w:val="Heading2"/>
      </w:pPr>
      <w:bookmarkStart w:id="3" w:name="project-setup"/>
      <w:bookmarkEnd w:id="2"/>
      <w:r>
        <w:t>2. Project Setup</w:t>
      </w:r>
    </w:p>
    <w:p w14:paraId="7AB4869C" w14:textId="77777777" w:rsidR="00A063F2" w:rsidRDefault="00000000">
      <w:pPr>
        <w:pStyle w:val="Heading3"/>
      </w:pPr>
      <w:bookmarkStart w:id="4" w:name="installation-and-environment"/>
      <w:r>
        <w:t>2.1. Installation and Environment</w:t>
      </w:r>
    </w:p>
    <w:p w14:paraId="7A9D038F" w14:textId="77777777" w:rsidR="00A063F2" w:rsidRDefault="00000000">
      <w:pPr>
        <w:numPr>
          <w:ilvl w:val="0"/>
          <w:numId w:val="2"/>
        </w:numPr>
      </w:pPr>
      <w:r>
        <w:rPr>
          <w:b/>
          <w:bCs/>
        </w:rPr>
        <w:t>Clone or download</w:t>
      </w:r>
      <w:r>
        <w:t xml:space="preserve"> this repository onto your local machine.</w:t>
      </w:r>
    </w:p>
    <w:p w14:paraId="749E6C92" w14:textId="77777777" w:rsidR="00A063F2" w:rsidRDefault="00000000">
      <w:pPr>
        <w:numPr>
          <w:ilvl w:val="0"/>
          <w:numId w:val="2"/>
        </w:numPr>
      </w:pPr>
      <w:r>
        <w:rPr>
          <w:b/>
          <w:bCs/>
        </w:rPr>
        <w:t>Install Dependencies:</w:t>
      </w:r>
    </w:p>
    <w:p w14:paraId="7CB82555" w14:textId="77777777" w:rsidR="00A063F2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py</w:t>
      </w:r>
      <w:r>
        <w:rPr>
          <w:rStyle w:val="NormalTok"/>
        </w:rPr>
        <w:t xml:space="preserve"> </w:t>
      </w:r>
      <w:r>
        <w:rPr>
          <w:rStyle w:val="AttributeTok"/>
        </w:rPr>
        <w:t>--list</w:t>
      </w:r>
      <w:r>
        <w:br/>
      </w:r>
      <w:r>
        <w:rPr>
          <w:rStyle w:val="ExtensionTok"/>
        </w:rPr>
        <w:t>py</w:t>
      </w:r>
      <w:r>
        <w:rPr>
          <w:rStyle w:val="NormalTok"/>
        </w:rPr>
        <w:t xml:space="preserve"> </w:t>
      </w:r>
      <w:r>
        <w:rPr>
          <w:rStyle w:val="AttributeTok"/>
        </w:rPr>
        <w:t>-3.10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venv env</w:t>
      </w:r>
      <w:r>
        <w:br/>
      </w:r>
      <w:r>
        <w:rPr>
          <w:rStyle w:val="FunctionTok"/>
        </w:rPr>
        <w:t>env</w:t>
      </w:r>
      <w:r>
        <w:rPr>
          <w:rStyle w:val="DataTypeTok"/>
        </w:rPr>
        <w:t>\S</w:t>
      </w:r>
      <w:r>
        <w:rPr>
          <w:rStyle w:val="NormalTok"/>
        </w:rPr>
        <w:t>cripts</w:t>
      </w:r>
      <w:r>
        <w:rPr>
          <w:rStyle w:val="DataTypeTok"/>
        </w:rPr>
        <w:t>\a</w:t>
      </w:r>
      <w:r>
        <w:rPr>
          <w:rStyle w:val="NormalTok"/>
        </w:rPr>
        <w:t>ctivate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</w:t>
      </w:r>
      <w:r>
        <w:rPr>
          <w:rStyle w:val="AttributeTok"/>
        </w:rPr>
        <w:t>-r</w:t>
      </w:r>
      <w:r>
        <w:rPr>
          <w:rStyle w:val="NormalTok"/>
        </w:rPr>
        <w:t xml:space="preserve"> requirements.txt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torch torchvision torchaudio </w:t>
      </w:r>
      <w:r>
        <w:rPr>
          <w:rStyle w:val="AttributeTok"/>
        </w:rPr>
        <w:t>--index-url</w:t>
      </w:r>
      <w:r>
        <w:rPr>
          <w:rStyle w:val="NormalTok"/>
        </w:rPr>
        <w:t xml:space="preserve"> https://download.pytorch.org/whl/cpu</w:t>
      </w:r>
      <w:r>
        <w:br/>
      </w:r>
      <w:r>
        <w:rPr>
          <w:rStyle w:val="ExtensionTok"/>
        </w:rPr>
        <w:t>python</w:t>
      </w:r>
      <w:r>
        <w:rPr>
          <w:rStyle w:val="NormalTok"/>
        </w:rPr>
        <w:t xml:space="preserve"> </w:t>
      </w:r>
      <w:r>
        <w:rPr>
          <w:rStyle w:val="AttributeTok"/>
        </w:rPr>
        <w:t>-m</w:t>
      </w:r>
      <w:r>
        <w:rPr>
          <w:rStyle w:val="NormalTok"/>
        </w:rPr>
        <w:t xml:space="preserve"> spacy download en_core_web_md</w:t>
      </w:r>
      <w:r>
        <w:br/>
      </w:r>
      <w:r>
        <w:br/>
      </w:r>
      <w:r>
        <w:rPr>
          <w:rStyle w:val="KeywordTok"/>
        </w:rPr>
        <w:t>(</w:t>
      </w:r>
      <w:r>
        <w:rPr>
          <w:rStyle w:val="ExtensionTok"/>
        </w:rPr>
        <w:t>To</w:t>
      </w:r>
      <w:r>
        <w:rPr>
          <w:rStyle w:val="NormalTok"/>
        </w:rPr>
        <w:t xml:space="preserve"> run on CUDA 12</w:t>
      </w:r>
      <w:r>
        <w:rPr>
          <w:rStyle w:val="KeywordTok"/>
        </w:rPr>
        <w:t>)</w:t>
      </w:r>
      <w:r>
        <w:br/>
      </w:r>
      <w:r>
        <w:rPr>
          <w:rStyle w:val="ExtensionTok"/>
        </w:rPr>
        <w:t>nvcc</w:t>
      </w:r>
      <w:r>
        <w:rPr>
          <w:rStyle w:val="NormalTok"/>
        </w:rPr>
        <w:t xml:space="preserve"> </w:t>
      </w:r>
      <w:r>
        <w:rPr>
          <w:rStyle w:val="AttributeTok"/>
        </w:rPr>
        <w:t>--version</w:t>
      </w:r>
      <w:r>
        <w:br/>
      </w:r>
      <w:r>
        <w:rPr>
          <w:rStyle w:val="ExtensionTok"/>
        </w:rPr>
        <w:t>pip</w:t>
      </w:r>
      <w:r>
        <w:rPr>
          <w:rStyle w:val="NormalTok"/>
        </w:rPr>
        <w:t xml:space="preserve"> install torch torchvision torchaudio </w:t>
      </w:r>
      <w:r>
        <w:rPr>
          <w:rStyle w:val="AttributeTok"/>
        </w:rPr>
        <w:t>--index-url</w:t>
      </w:r>
      <w:r>
        <w:rPr>
          <w:rStyle w:val="NormalTok"/>
        </w:rPr>
        <w:t xml:space="preserve"> https://download.pytorch.org/whl/cu121 </w:t>
      </w:r>
    </w:p>
    <w:p w14:paraId="3F7D174E" w14:textId="77777777" w:rsidR="00A063F2" w:rsidRDefault="00000000">
      <w:pPr>
        <w:numPr>
          <w:ilvl w:val="0"/>
          <w:numId w:val="2"/>
        </w:numPr>
      </w:pPr>
      <w:r>
        <w:rPr>
          <w:b/>
          <w:bCs/>
        </w:rPr>
        <w:t>Run the Backend Flask App:</w:t>
      </w:r>
    </w:p>
    <w:p w14:paraId="3CF3D4B1" w14:textId="77777777" w:rsidR="00A063F2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lastRenderedPageBreak/>
        <w:t>python</w:t>
      </w:r>
      <w:r>
        <w:rPr>
          <w:rStyle w:val="NormalTok"/>
        </w:rPr>
        <w:t xml:space="preserve"> api.py</w:t>
      </w:r>
    </w:p>
    <w:p w14:paraId="71335D78" w14:textId="77777777" w:rsidR="00A063F2" w:rsidRDefault="00000000">
      <w:pPr>
        <w:numPr>
          <w:ilvl w:val="0"/>
          <w:numId w:val="1"/>
        </w:numPr>
      </w:pPr>
      <w:r>
        <w:t xml:space="preserve">The API will start on </w:t>
      </w:r>
      <w:r>
        <w:rPr>
          <w:rStyle w:val="VerbatimChar"/>
        </w:rPr>
        <w:t>http://localhost:5000</w:t>
      </w:r>
      <w:r>
        <w:t>.</w:t>
      </w:r>
    </w:p>
    <w:p w14:paraId="5A95B642" w14:textId="77777777" w:rsidR="00A063F2" w:rsidRDefault="00000000">
      <w:pPr>
        <w:numPr>
          <w:ilvl w:val="0"/>
          <w:numId w:val="2"/>
        </w:numPr>
      </w:pPr>
      <w:r>
        <w:rPr>
          <w:b/>
          <w:bCs/>
        </w:rPr>
        <w:t>Run the Frontend Streamlit Application:</w:t>
      </w:r>
      <w:r>
        <w:t xml:space="preserve"> In another terminal, run:</w:t>
      </w:r>
    </w:p>
    <w:p w14:paraId="3C7DF0F2" w14:textId="77777777" w:rsidR="00A063F2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streamlit</w:t>
      </w:r>
      <w:r>
        <w:rPr>
          <w:rStyle w:val="NormalTok"/>
        </w:rPr>
        <w:t xml:space="preserve"> run app.py</w:t>
      </w:r>
    </w:p>
    <w:p w14:paraId="46914E21" w14:textId="77777777" w:rsidR="00A063F2" w:rsidRDefault="00000000">
      <w:pPr>
        <w:numPr>
          <w:ilvl w:val="0"/>
          <w:numId w:val="2"/>
        </w:numPr>
      </w:pPr>
      <w:r>
        <w:rPr>
          <w:b/>
          <w:bCs/>
        </w:rPr>
        <w:t>Usage:</w:t>
      </w:r>
    </w:p>
    <w:p w14:paraId="4F6F1623" w14:textId="77777777" w:rsidR="00A063F2" w:rsidRDefault="00000000">
      <w:pPr>
        <w:pStyle w:val="Compact"/>
        <w:numPr>
          <w:ilvl w:val="1"/>
          <w:numId w:val="3"/>
        </w:numPr>
      </w:pPr>
      <w:r>
        <w:t>Enter a company name in the sidebar (e.g., Tesla, Meta, Apple).</w:t>
      </w:r>
    </w:p>
    <w:p w14:paraId="73B127DC" w14:textId="77777777" w:rsidR="00A063F2" w:rsidRDefault="00000000">
      <w:pPr>
        <w:pStyle w:val="Compact"/>
        <w:numPr>
          <w:ilvl w:val="1"/>
          <w:numId w:val="3"/>
        </w:numPr>
      </w:pPr>
      <w:r>
        <w:t>Click Analyze to fetch the latest BBC articles and run sentiment analysis.</w:t>
      </w:r>
    </w:p>
    <w:p w14:paraId="6E531962" w14:textId="77777777" w:rsidR="00A063F2" w:rsidRDefault="00000000">
      <w:pPr>
        <w:pStyle w:val="Compact"/>
        <w:numPr>
          <w:ilvl w:val="1"/>
          <w:numId w:val="3"/>
        </w:numPr>
      </w:pPr>
      <w:r>
        <w:t>View the results (final sentiment, chart, extended analysis, articles), plus an audio summary in Hindi.</w:t>
      </w:r>
    </w:p>
    <w:p w14:paraId="0501A530" w14:textId="77777777" w:rsidR="00A063F2" w:rsidRDefault="00000000">
      <w:pPr>
        <w:pStyle w:val="Compact"/>
        <w:numPr>
          <w:ilvl w:val="1"/>
          <w:numId w:val="3"/>
        </w:numPr>
      </w:pPr>
      <w:r>
        <w:t>After analyzing, a Search Query (Semantic) section appears in the sidebar. Enter a query to find relevant articles.</w:t>
      </w:r>
    </w:p>
    <w:p w14:paraId="2B2ADB29" w14:textId="77777777" w:rsidR="00A063F2" w:rsidRDefault="00000000">
      <w:pPr>
        <w:pStyle w:val="Compact"/>
        <w:numPr>
          <w:ilvl w:val="1"/>
          <w:numId w:val="3"/>
        </w:numPr>
      </w:pPr>
      <w:r>
        <w:t>If you want to return to the original analysis view, click Back to Full Analysis.</w:t>
      </w:r>
    </w:p>
    <w:p w14:paraId="26267AA1" w14:textId="77777777" w:rsidR="00A063F2" w:rsidRDefault="00000000">
      <w:pPr>
        <w:pStyle w:val="Heading3"/>
      </w:pPr>
      <w:bookmarkStart w:id="5" w:name="production-hosting"/>
      <w:bookmarkEnd w:id="4"/>
      <w:r>
        <w:t>2.2. Production Hosting</w:t>
      </w:r>
    </w:p>
    <w:p w14:paraId="2D3B37F3" w14:textId="77777777" w:rsidR="00A063F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Backend</w:t>
      </w:r>
      <w:r>
        <w:t xml:space="preserve">: Deployed on </w:t>
      </w:r>
      <w:r>
        <w:rPr>
          <w:b/>
          <w:bCs/>
        </w:rPr>
        <w:t>AWS Lightsail</w:t>
      </w:r>
      <w:r>
        <w:t xml:space="preserve"> with Gunicorn (or another WSGI server) to ensure 24/7 availability.</w:t>
      </w:r>
      <w:r>
        <w:br/>
      </w:r>
    </w:p>
    <w:p w14:paraId="53DE275D" w14:textId="77777777" w:rsidR="00A063F2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Frontend</w:t>
      </w:r>
      <w:r>
        <w:t xml:space="preserve">: Hosted on </w:t>
      </w:r>
      <w:r>
        <w:rPr>
          <w:b/>
          <w:bCs/>
        </w:rPr>
        <w:t>Hugging Face Spaces</w:t>
      </w:r>
      <w:r>
        <w:t>, so users can access the Streamlit interface online.</w:t>
      </w:r>
    </w:p>
    <w:p w14:paraId="0C98FC92" w14:textId="77777777" w:rsidR="00A063F2" w:rsidRDefault="00000000">
      <w:r>
        <w:pict w14:anchorId="31018585">
          <v:rect id="_x0000_i2201" style="width:0;height:1.5pt" o:hralign="center" o:hrstd="t" o:hr="t"/>
        </w:pict>
      </w:r>
    </w:p>
    <w:p w14:paraId="641E2216" w14:textId="77777777" w:rsidR="00A063F2" w:rsidRDefault="00000000">
      <w:pPr>
        <w:pStyle w:val="Heading2"/>
      </w:pPr>
      <w:bookmarkStart w:id="6" w:name="model-details"/>
      <w:bookmarkEnd w:id="3"/>
      <w:bookmarkEnd w:id="5"/>
      <w:r>
        <w:t>3. Model Details</w:t>
      </w:r>
    </w:p>
    <w:p w14:paraId="730E96E8" w14:textId="77777777" w:rsidR="00A063F2" w:rsidRDefault="00000000">
      <w:pPr>
        <w:pStyle w:val="FirstParagraph"/>
      </w:pPr>
      <w:r>
        <w:t>I rely on several NLP and speech models to handle summarization, sentiment analysis, and TTS:</w:t>
      </w:r>
    </w:p>
    <w:p w14:paraId="11C03839" w14:textId="77777777" w:rsidR="00A063F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ummarization</w:t>
      </w:r>
    </w:p>
    <w:p w14:paraId="16399297" w14:textId="77777777" w:rsidR="00A063F2" w:rsidRDefault="00000000">
      <w:pPr>
        <w:pStyle w:val="Compact"/>
        <w:numPr>
          <w:ilvl w:val="1"/>
          <w:numId w:val="6"/>
        </w:numPr>
      </w:pPr>
      <w:r>
        <w:rPr>
          <w:b/>
          <w:bCs/>
        </w:rPr>
        <w:t>Hugging Face Transformers</w:t>
      </w:r>
      <w:r>
        <w:t xml:space="preserve"> (</w:t>
      </w:r>
      <w:r>
        <w:rPr>
          <w:rStyle w:val="VerbatimChar"/>
        </w:rPr>
        <w:t>sshleifer/distilbart-cnn-12-6</w:t>
      </w:r>
      <w:r>
        <w:t>):</w:t>
      </w:r>
      <w:r>
        <w:br/>
        <w:t xml:space="preserve">I use a pre-trained DistilBART model to summarize each article’s content if it exceeds a certain length. If the text is short, I fall back to a simpler sentence-based summarization using NLTK’s </w:t>
      </w:r>
      <w:r>
        <w:rPr>
          <w:rStyle w:val="VerbatimChar"/>
        </w:rPr>
        <w:t>sent_tokenize</w:t>
      </w:r>
      <w:r>
        <w:t>.</w:t>
      </w:r>
    </w:p>
    <w:p w14:paraId="39B960F4" w14:textId="77777777" w:rsidR="00A063F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ntiment Analysis</w:t>
      </w:r>
    </w:p>
    <w:p w14:paraId="17C95007" w14:textId="77777777" w:rsidR="00A063F2" w:rsidRDefault="00000000">
      <w:pPr>
        <w:pStyle w:val="Compact"/>
        <w:numPr>
          <w:ilvl w:val="1"/>
          <w:numId w:val="7"/>
        </w:numPr>
      </w:pPr>
      <w:r>
        <w:rPr>
          <w:b/>
          <w:bCs/>
        </w:rPr>
        <w:t>DistilBERT</w:t>
      </w:r>
      <w:r>
        <w:t xml:space="preserve"> (</w:t>
      </w:r>
      <w:r>
        <w:rPr>
          <w:rStyle w:val="VerbatimChar"/>
        </w:rPr>
        <w:t>distilbert-base-uncased-finetuned-sst-2-english</w:t>
      </w:r>
      <w:r>
        <w:t>):</w:t>
      </w:r>
      <w:r>
        <w:br/>
        <w:t xml:space="preserve">This model provides a binary sentiment classification (Positive/Negative). If this pipeline fails, I fall back to </w:t>
      </w:r>
      <w:r>
        <w:rPr>
          <w:b/>
          <w:bCs/>
        </w:rPr>
        <w:t>VADER</w:t>
      </w:r>
      <w:r>
        <w:t xml:space="preserve"> (</w:t>
      </w:r>
      <w:r>
        <w:rPr>
          <w:rStyle w:val="VerbatimChar"/>
        </w:rPr>
        <w:t>vaderSentiment</w:t>
      </w:r>
      <w:r>
        <w:t>) for a sentiment score.</w:t>
      </w:r>
    </w:p>
    <w:p w14:paraId="210FD8CA" w14:textId="77777777" w:rsidR="00A063F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opic Extraction</w:t>
      </w:r>
    </w:p>
    <w:p w14:paraId="77FC725B" w14:textId="77777777" w:rsidR="00A063F2" w:rsidRDefault="00000000">
      <w:pPr>
        <w:pStyle w:val="Compact"/>
        <w:numPr>
          <w:ilvl w:val="1"/>
          <w:numId w:val="8"/>
        </w:numPr>
      </w:pPr>
      <w:r>
        <w:rPr>
          <w:b/>
          <w:bCs/>
        </w:rPr>
        <w:t>KeyBERT</w:t>
      </w:r>
      <w:r>
        <w:t>:</w:t>
      </w:r>
      <w:r>
        <w:br/>
        <w:t xml:space="preserve">KeyBERT extracts the top keywords or key phrases from the summarized text. If KeyBERT fails or isn’t available, I use </w:t>
      </w:r>
      <w:r>
        <w:rPr>
          <w:b/>
          <w:bCs/>
        </w:rPr>
        <w:t>spaCy</w:t>
      </w:r>
      <w:r>
        <w:t>’s noun-chunks to find frequently mentioned terms.</w:t>
      </w:r>
    </w:p>
    <w:p w14:paraId="2ABBF702" w14:textId="77777777" w:rsidR="00A063F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TTS (Text-to-Speech)</w:t>
      </w:r>
    </w:p>
    <w:p w14:paraId="07FFDB93" w14:textId="77777777" w:rsidR="00A063F2" w:rsidRDefault="00000000">
      <w:pPr>
        <w:pStyle w:val="Compact"/>
        <w:numPr>
          <w:ilvl w:val="1"/>
          <w:numId w:val="9"/>
        </w:numPr>
      </w:pPr>
      <w:r>
        <w:rPr>
          <w:b/>
          <w:bCs/>
        </w:rPr>
        <w:t>gTTS (Google Text-to-Speech)</w:t>
      </w:r>
      <w:r>
        <w:t>:</w:t>
      </w:r>
      <w:r>
        <w:br/>
        <w:t xml:space="preserve">After I generate the final sentiment summary, I translate the text to Hindi using </w:t>
      </w:r>
      <w:r>
        <w:rPr>
          <w:b/>
          <w:bCs/>
        </w:rPr>
        <w:t>googletrans</w:t>
      </w:r>
      <w:r>
        <w:t xml:space="preserve"> and then create an MP3 file using gTTS. The audio file is temporarily stored on the server and removed once it has been served to the client.</w:t>
      </w:r>
    </w:p>
    <w:p w14:paraId="7D9753B1" w14:textId="77777777" w:rsidR="00A063F2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mantic Search</w:t>
      </w:r>
    </w:p>
    <w:p w14:paraId="31729D78" w14:textId="77777777" w:rsidR="00A063F2" w:rsidRDefault="00000000">
      <w:pPr>
        <w:pStyle w:val="Compact"/>
        <w:numPr>
          <w:ilvl w:val="1"/>
          <w:numId w:val="10"/>
        </w:numPr>
      </w:pPr>
      <w:r>
        <w:rPr>
          <w:b/>
          <w:bCs/>
        </w:rPr>
        <w:t>SentenceTransformer</w:t>
      </w:r>
      <w:r>
        <w:t xml:space="preserve"> (</w:t>
      </w:r>
      <w:r>
        <w:rPr>
          <w:rStyle w:val="VerbatimChar"/>
        </w:rPr>
        <w:t>all-MiniLM-L6-v2</w:t>
      </w:r>
      <w:r>
        <w:t>):</w:t>
      </w:r>
      <w:r>
        <w:br/>
        <w:t xml:space="preserve">Each article’s summary is converted into embeddings. Users can perform a semantic search </w:t>
      </w:r>
      <w:r>
        <w:lastRenderedPageBreak/>
        <w:t>by entering a query, which is also converted into an embedding. I then compute similarity scores between the query and each article to show the most relevant matches.</w:t>
      </w:r>
    </w:p>
    <w:p w14:paraId="150FDB4A" w14:textId="77777777" w:rsidR="00A063F2" w:rsidRDefault="00000000">
      <w:r>
        <w:pict w14:anchorId="226C0A19">
          <v:rect id="_x0000_i2202" style="width:0;height:1.5pt" o:hralign="center" o:hrstd="t" o:hr="t"/>
        </w:pict>
      </w:r>
    </w:p>
    <w:p w14:paraId="1C5C5F6E" w14:textId="77777777" w:rsidR="00A063F2" w:rsidRDefault="00000000">
      <w:pPr>
        <w:pStyle w:val="Heading2"/>
      </w:pPr>
      <w:bookmarkStart w:id="7" w:name="api-development"/>
      <w:bookmarkEnd w:id="6"/>
      <w:r>
        <w:t>4. API Development</w:t>
      </w:r>
    </w:p>
    <w:p w14:paraId="1EC5C59F" w14:textId="77777777" w:rsidR="00A063F2" w:rsidRDefault="00000000">
      <w:pPr>
        <w:pStyle w:val="Heading3"/>
      </w:pPr>
      <w:bookmarkStart w:id="8" w:name="flask-app-structure"/>
      <w:r>
        <w:t>4.1. Flask App Structure</w:t>
      </w:r>
    </w:p>
    <w:p w14:paraId="243B2341" w14:textId="77777777" w:rsidR="00A063F2" w:rsidRDefault="00000000">
      <w:pPr>
        <w:pStyle w:val="Compact"/>
        <w:numPr>
          <w:ilvl w:val="0"/>
          <w:numId w:val="11"/>
        </w:numPr>
      </w:pPr>
      <w:r>
        <w:rPr>
          <w:rStyle w:val="VerbatimChar"/>
          <w:b/>
          <w:bCs/>
        </w:rPr>
        <w:t>api.py</w:t>
      </w:r>
      <w:r>
        <w:t>:</w:t>
      </w:r>
    </w:p>
    <w:p w14:paraId="0BC43AD3" w14:textId="04B11B02" w:rsidR="00A063F2" w:rsidRDefault="00000000" w:rsidP="00CC69E4">
      <w:pPr>
        <w:pStyle w:val="Compact"/>
        <w:numPr>
          <w:ilvl w:val="1"/>
          <w:numId w:val="12"/>
        </w:numPr>
        <w:spacing w:before="0"/>
      </w:pPr>
      <w:r>
        <w:t>Initializes the Flask application.</w:t>
      </w:r>
    </w:p>
    <w:p w14:paraId="02116BB3" w14:textId="1965C9A9" w:rsidR="00A063F2" w:rsidRDefault="00000000" w:rsidP="00CC69E4">
      <w:pPr>
        <w:pStyle w:val="Compact"/>
        <w:numPr>
          <w:ilvl w:val="1"/>
          <w:numId w:val="12"/>
        </w:numPr>
        <w:spacing w:before="0"/>
      </w:pPr>
      <w:r>
        <w:t xml:space="preserve">Defines the </w:t>
      </w:r>
      <w:r>
        <w:rPr>
          <w:rStyle w:val="VerbatimChar"/>
        </w:rPr>
        <w:t>/analyze</w:t>
      </w:r>
      <w:r>
        <w:t xml:space="preserve"> endpoint for handling requests with a JSON body like </w:t>
      </w:r>
      <w:r>
        <w:rPr>
          <w:rStyle w:val="VerbatimChar"/>
        </w:rPr>
        <w:t>{"company": "Tesla"}</w:t>
      </w:r>
      <w:r>
        <w:t>.</w:t>
      </w:r>
    </w:p>
    <w:p w14:paraId="715D6A98" w14:textId="70F61921" w:rsidR="00A063F2" w:rsidRDefault="00000000" w:rsidP="00CC69E4">
      <w:pPr>
        <w:pStyle w:val="Compact"/>
        <w:numPr>
          <w:ilvl w:val="1"/>
          <w:numId w:val="12"/>
        </w:numPr>
        <w:spacing w:before="0"/>
      </w:pPr>
      <w:r>
        <w:t xml:space="preserve">Uses functions from </w:t>
      </w:r>
      <w:r>
        <w:rPr>
          <w:rStyle w:val="VerbatimChar"/>
        </w:rPr>
        <w:t>utils.py</w:t>
      </w:r>
      <w:r>
        <w:t xml:space="preserve"> to fetch, process, and analyze BBC articles.</w:t>
      </w:r>
    </w:p>
    <w:p w14:paraId="27CF4EBF" w14:textId="77777777" w:rsidR="00A063F2" w:rsidRDefault="00000000" w:rsidP="00CC69E4">
      <w:pPr>
        <w:pStyle w:val="Compact"/>
        <w:numPr>
          <w:ilvl w:val="1"/>
          <w:numId w:val="12"/>
        </w:numPr>
        <w:spacing w:before="0"/>
      </w:pPr>
      <w:r>
        <w:t>Returns a JSON response containing:</w:t>
      </w:r>
    </w:p>
    <w:p w14:paraId="570CB3CD" w14:textId="2C2F04CB" w:rsidR="00A063F2" w:rsidRDefault="00000000" w:rsidP="00CC69E4">
      <w:pPr>
        <w:pStyle w:val="Compact"/>
        <w:numPr>
          <w:ilvl w:val="2"/>
          <w:numId w:val="13"/>
        </w:numPr>
        <w:spacing w:before="0"/>
      </w:pPr>
      <w:r>
        <w:t>Basic article info (title, summary, sentiment, topics).</w:t>
      </w:r>
    </w:p>
    <w:p w14:paraId="1D5AA514" w14:textId="22D7B8B0" w:rsidR="00A063F2" w:rsidRDefault="00000000" w:rsidP="00CC69E4">
      <w:pPr>
        <w:pStyle w:val="Compact"/>
        <w:numPr>
          <w:ilvl w:val="2"/>
          <w:numId w:val="13"/>
        </w:numPr>
        <w:spacing w:before="0"/>
      </w:pPr>
      <w:r>
        <w:t>Comparative and extended analysis results.</w:t>
      </w:r>
    </w:p>
    <w:p w14:paraId="397BAF6E" w14:textId="48D502B7" w:rsidR="00A063F2" w:rsidRDefault="00000000" w:rsidP="00CC69E4">
      <w:pPr>
        <w:pStyle w:val="Compact"/>
        <w:numPr>
          <w:ilvl w:val="2"/>
          <w:numId w:val="13"/>
        </w:numPr>
        <w:spacing w:before="0"/>
      </w:pPr>
      <w:r>
        <w:t>Sentence embeddings for semantic search.</w:t>
      </w:r>
    </w:p>
    <w:p w14:paraId="5905ED85" w14:textId="2ED60AF6" w:rsidR="00A063F2" w:rsidRDefault="00000000" w:rsidP="00CC69E4">
      <w:pPr>
        <w:pStyle w:val="Compact"/>
        <w:numPr>
          <w:ilvl w:val="2"/>
          <w:numId w:val="13"/>
        </w:numPr>
        <w:spacing w:before="0"/>
      </w:pPr>
      <w:r>
        <w:t>The name of the generated TTS MP3 file.</w:t>
      </w:r>
    </w:p>
    <w:p w14:paraId="5375E9FF" w14:textId="77777777" w:rsidR="00A063F2" w:rsidRDefault="00000000" w:rsidP="00CC69E4">
      <w:pPr>
        <w:pStyle w:val="Compact"/>
        <w:numPr>
          <w:ilvl w:val="1"/>
          <w:numId w:val="12"/>
        </w:numPr>
        <w:spacing w:before="0"/>
      </w:pPr>
      <w:r>
        <w:t xml:space="preserve">Defines the </w:t>
      </w:r>
      <w:r>
        <w:rPr>
          <w:rStyle w:val="VerbatimChar"/>
        </w:rPr>
        <w:t>/audio/&lt;filename&gt;</w:t>
      </w:r>
      <w:r>
        <w:t xml:space="preserve"> endpoint to serve the generated MP3 file and then delete it afterward.</w:t>
      </w:r>
    </w:p>
    <w:p w14:paraId="6D9EBDF1" w14:textId="77777777" w:rsidR="00A063F2" w:rsidRDefault="00000000">
      <w:pPr>
        <w:pStyle w:val="Compact"/>
        <w:numPr>
          <w:ilvl w:val="0"/>
          <w:numId w:val="11"/>
        </w:numPr>
      </w:pPr>
      <w:r>
        <w:rPr>
          <w:rStyle w:val="VerbatimChar"/>
          <w:b/>
          <w:bCs/>
        </w:rPr>
        <w:t>utils.py</w:t>
      </w:r>
      <w:r>
        <w:t>:</w:t>
      </w:r>
    </w:p>
    <w:p w14:paraId="7DE9AC60" w14:textId="646F4918" w:rsidR="00A063F2" w:rsidRDefault="00000000">
      <w:pPr>
        <w:pStyle w:val="Compact"/>
        <w:numPr>
          <w:ilvl w:val="1"/>
          <w:numId w:val="14"/>
        </w:numPr>
      </w:pPr>
      <w:r>
        <w:t>Handles all the logic for fetching news from BBC, summarizing text, analyzing sentiment, extracting topics, building embeddings, and generating TTS audio.</w:t>
      </w:r>
    </w:p>
    <w:p w14:paraId="0886D963" w14:textId="1C5413BC" w:rsidR="00A063F2" w:rsidRDefault="00000000">
      <w:pPr>
        <w:pStyle w:val="Compact"/>
        <w:numPr>
          <w:ilvl w:val="1"/>
          <w:numId w:val="14"/>
        </w:numPr>
      </w:pPr>
      <w:r>
        <w:t xml:space="preserve">Uses </w:t>
      </w:r>
      <w:r>
        <w:rPr>
          <w:b/>
          <w:bCs/>
        </w:rPr>
        <w:t>asyncio</w:t>
      </w:r>
      <w:r>
        <w:t xml:space="preserve"> and </w:t>
      </w:r>
      <w:r>
        <w:rPr>
          <w:b/>
          <w:bCs/>
        </w:rPr>
        <w:t>aiohttp</w:t>
      </w:r>
      <w:r>
        <w:t xml:space="preserve"> to fetch article contents concurrently.</w:t>
      </w:r>
    </w:p>
    <w:p w14:paraId="384E5DD8" w14:textId="6085C9FE" w:rsidR="00A063F2" w:rsidRDefault="00000000">
      <w:pPr>
        <w:pStyle w:val="Compact"/>
        <w:numPr>
          <w:ilvl w:val="1"/>
          <w:numId w:val="14"/>
        </w:numPr>
      </w:pPr>
      <w:r>
        <w:t>Maintains a simple in-memory cache for the fetched articles to reduce redundant network calls.</w:t>
      </w:r>
    </w:p>
    <w:p w14:paraId="3172E7C2" w14:textId="77777777" w:rsidR="00A063F2" w:rsidRDefault="00000000">
      <w:pPr>
        <w:pStyle w:val="Compact"/>
        <w:numPr>
          <w:ilvl w:val="1"/>
          <w:numId w:val="14"/>
        </w:numPr>
      </w:pPr>
      <w:r>
        <w:t xml:space="preserve">Translates text to Hindi using </w:t>
      </w:r>
      <w:r>
        <w:rPr>
          <w:rStyle w:val="VerbatimChar"/>
        </w:rPr>
        <w:t>googletrans</w:t>
      </w:r>
      <w:r>
        <w:t xml:space="preserve"> and then creates MP3 files with </w:t>
      </w:r>
      <w:r>
        <w:rPr>
          <w:rStyle w:val="VerbatimChar"/>
        </w:rPr>
        <w:t>gTTS</w:t>
      </w:r>
      <w:r>
        <w:t>.</w:t>
      </w:r>
    </w:p>
    <w:p w14:paraId="2031D179" w14:textId="77777777" w:rsidR="00A063F2" w:rsidRDefault="00000000">
      <w:pPr>
        <w:pStyle w:val="Heading3"/>
      </w:pPr>
      <w:bookmarkStart w:id="9" w:name="endpoints"/>
      <w:bookmarkEnd w:id="8"/>
      <w:r>
        <w:t>4.2. Endpoints</w:t>
      </w:r>
    </w:p>
    <w:p w14:paraId="323DDA30" w14:textId="77777777" w:rsidR="00A063F2" w:rsidRDefault="00000000">
      <w:pPr>
        <w:pStyle w:val="Compact"/>
        <w:numPr>
          <w:ilvl w:val="0"/>
          <w:numId w:val="15"/>
        </w:numPr>
      </w:pPr>
      <w:r>
        <w:rPr>
          <w:rStyle w:val="VerbatimChar"/>
          <w:b/>
          <w:bCs/>
        </w:rPr>
        <w:t>GET /</w:t>
      </w:r>
    </w:p>
    <w:p w14:paraId="09E82501" w14:textId="07A3060B" w:rsidR="00A063F2" w:rsidRDefault="00000000">
      <w:pPr>
        <w:pStyle w:val="Compact"/>
        <w:numPr>
          <w:ilvl w:val="1"/>
          <w:numId w:val="16"/>
        </w:numPr>
      </w:pPr>
      <w:r>
        <w:t xml:space="preserve">Returns a simple JSON message: </w:t>
      </w:r>
      <w:r>
        <w:rPr>
          <w:rStyle w:val="VerbatimChar"/>
        </w:rPr>
        <w:t>{"status": "Backend is running!"}</w:t>
      </w:r>
      <w:r>
        <w:t>.</w:t>
      </w:r>
    </w:p>
    <w:p w14:paraId="29E0485E" w14:textId="77777777" w:rsidR="00A063F2" w:rsidRDefault="00000000">
      <w:pPr>
        <w:pStyle w:val="Compact"/>
        <w:numPr>
          <w:ilvl w:val="1"/>
          <w:numId w:val="16"/>
        </w:numPr>
      </w:pPr>
      <w:r>
        <w:t>Used to check if the backend is up.</w:t>
      </w:r>
    </w:p>
    <w:p w14:paraId="1C45100C" w14:textId="77777777" w:rsidR="00A063F2" w:rsidRDefault="00000000">
      <w:pPr>
        <w:pStyle w:val="Compact"/>
        <w:numPr>
          <w:ilvl w:val="0"/>
          <w:numId w:val="15"/>
        </w:numPr>
      </w:pPr>
      <w:r>
        <w:rPr>
          <w:rStyle w:val="VerbatimChar"/>
          <w:b/>
          <w:bCs/>
        </w:rPr>
        <w:t>POST /analyze</w:t>
      </w:r>
    </w:p>
    <w:p w14:paraId="2085644B" w14:textId="77777777" w:rsidR="00A063F2" w:rsidRDefault="00000000">
      <w:pPr>
        <w:numPr>
          <w:ilvl w:val="1"/>
          <w:numId w:val="17"/>
        </w:numPr>
      </w:pPr>
      <w:r>
        <w:t>Expects a JSON body like:</w:t>
      </w:r>
    </w:p>
    <w:p w14:paraId="3865531C" w14:textId="77777777" w:rsidR="00A063F2" w:rsidRDefault="00000000">
      <w:pPr>
        <w:pStyle w:val="SourceCode"/>
        <w:numPr>
          <w:ilvl w:val="1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la"</w:t>
      </w:r>
      <w:r>
        <w:br/>
      </w:r>
      <w:r>
        <w:rPr>
          <w:rStyle w:val="FunctionTok"/>
        </w:rPr>
        <w:t>}</w:t>
      </w:r>
    </w:p>
    <w:p w14:paraId="2232260D" w14:textId="142B95A3" w:rsidR="00A063F2" w:rsidRDefault="00000000">
      <w:pPr>
        <w:numPr>
          <w:ilvl w:val="1"/>
          <w:numId w:val="17"/>
        </w:numPr>
      </w:pPr>
      <w:r>
        <w:t>Fetches up to 15 BBC articles for the given company, processes them, and returns the analysis in JSON format.</w:t>
      </w:r>
    </w:p>
    <w:p w14:paraId="78EA8222" w14:textId="77777777" w:rsidR="00A063F2" w:rsidRDefault="00000000" w:rsidP="00CC69E4">
      <w:pPr>
        <w:numPr>
          <w:ilvl w:val="1"/>
          <w:numId w:val="17"/>
        </w:numPr>
        <w:spacing w:after="0"/>
      </w:pPr>
      <w:r>
        <w:t>Example of a JSON response (truncated for brevity):</w:t>
      </w:r>
    </w:p>
    <w:p w14:paraId="578F4225" w14:textId="0CDA61A7" w:rsidR="00A063F2" w:rsidRDefault="00000000">
      <w:pPr>
        <w:pStyle w:val="SourceCode"/>
        <w:numPr>
          <w:ilvl w:val="1"/>
          <w:numId w:val="1"/>
        </w:numPr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pany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la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rtic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ErrorTok"/>
        </w:rPr>
        <w:t>...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Comparative Sentiment Scor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ErrorTok"/>
        </w:rPr>
        <w:t>...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Extended Analysi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ErrorTok"/>
        </w:rPr>
        <w:t>...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Final Sentiment Analysi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[...]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Audi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ts_&lt;some_id&gt;.mp3"</w:t>
      </w:r>
      <w:r>
        <w:br/>
      </w:r>
      <w:r>
        <w:rPr>
          <w:rStyle w:val="FunctionTok"/>
        </w:rPr>
        <w:t>}</w:t>
      </w:r>
    </w:p>
    <w:p w14:paraId="2DE95F95" w14:textId="77777777" w:rsidR="00A063F2" w:rsidRDefault="00000000">
      <w:pPr>
        <w:pStyle w:val="Compact"/>
        <w:numPr>
          <w:ilvl w:val="0"/>
          <w:numId w:val="15"/>
        </w:numPr>
      </w:pPr>
      <w:r>
        <w:rPr>
          <w:rStyle w:val="VerbatimChar"/>
          <w:b/>
          <w:bCs/>
        </w:rPr>
        <w:lastRenderedPageBreak/>
        <w:t>GET /audio/&lt;filename&gt;</w:t>
      </w:r>
    </w:p>
    <w:p w14:paraId="6D049E4F" w14:textId="6718462F" w:rsidR="00A063F2" w:rsidRDefault="00000000">
      <w:pPr>
        <w:pStyle w:val="Compact"/>
        <w:numPr>
          <w:ilvl w:val="1"/>
          <w:numId w:val="18"/>
        </w:numPr>
      </w:pPr>
      <w:r>
        <w:t>Serves the generated MP3 file, then deletes it from the server after sending it.</w:t>
      </w:r>
    </w:p>
    <w:p w14:paraId="653A2BF7" w14:textId="77777777" w:rsidR="00A063F2" w:rsidRDefault="00000000">
      <w:pPr>
        <w:pStyle w:val="Compact"/>
        <w:numPr>
          <w:ilvl w:val="1"/>
          <w:numId w:val="18"/>
        </w:numPr>
      </w:pPr>
      <w:r>
        <w:t>If the file is not found, returns a 404 JSON error.</w:t>
      </w:r>
    </w:p>
    <w:p w14:paraId="03B598E5" w14:textId="77777777" w:rsidR="00A063F2" w:rsidRDefault="00000000">
      <w:r>
        <w:pict w14:anchorId="25CC1F33">
          <v:rect id="_x0000_i2203" style="width:0;height:1.5pt" o:hralign="center" o:hrstd="t" o:hr="t"/>
        </w:pict>
      </w:r>
    </w:p>
    <w:p w14:paraId="68B74DD3" w14:textId="77777777" w:rsidR="00A063F2" w:rsidRDefault="00000000">
      <w:pPr>
        <w:pStyle w:val="Heading2"/>
      </w:pPr>
      <w:bookmarkStart w:id="10" w:name="api-usage"/>
      <w:bookmarkEnd w:id="7"/>
      <w:bookmarkEnd w:id="9"/>
      <w:r>
        <w:t>5. API Usage</w:t>
      </w:r>
    </w:p>
    <w:p w14:paraId="5B31802D" w14:textId="77777777" w:rsidR="00A063F2" w:rsidRDefault="00000000">
      <w:pPr>
        <w:pStyle w:val="Heading3"/>
      </w:pPr>
      <w:bookmarkStart w:id="11" w:name="consuming-the-api"/>
      <w:r>
        <w:t>5.1. Consuming the API</w:t>
      </w:r>
    </w:p>
    <w:p w14:paraId="150F271A" w14:textId="77777777" w:rsidR="00A063F2" w:rsidRDefault="00000000">
      <w:pPr>
        <w:pStyle w:val="FirstParagraph"/>
      </w:pPr>
      <w:r>
        <w:t xml:space="preserve">You can interact with the backend via tools like </w:t>
      </w:r>
      <w:r>
        <w:rPr>
          <w:b/>
          <w:bCs/>
        </w:rPr>
        <w:t>Postman</w:t>
      </w:r>
      <w:r>
        <w:t xml:space="preserve"> or </w:t>
      </w:r>
      <w:r>
        <w:rPr>
          <w:b/>
          <w:bCs/>
        </w:rPr>
        <w:t>cURL</w:t>
      </w:r>
      <w:r>
        <w:t>:</w:t>
      </w:r>
    </w:p>
    <w:p w14:paraId="015BC161" w14:textId="77777777" w:rsidR="00A063F2" w:rsidRDefault="00000000" w:rsidP="00CC69E4">
      <w:pPr>
        <w:numPr>
          <w:ilvl w:val="0"/>
          <w:numId w:val="19"/>
        </w:numPr>
        <w:spacing w:after="0"/>
      </w:pPr>
      <w:r>
        <w:rPr>
          <w:b/>
          <w:bCs/>
        </w:rPr>
        <w:t>POST /analyze</w:t>
      </w:r>
      <w:r>
        <w:t xml:space="preserve"> (JSON Body)</w:t>
      </w:r>
    </w:p>
    <w:p w14:paraId="38164ACE" w14:textId="77777777" w:rsidR="00A063F2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curl</w:t>
      </w:r>
      <w:r>
        <w:rPr>
          <w:rStyle w:val="NormalTok"/>
        </w:rPr>
        <w:t xml:space="preserve"> </w:t>
      </w:r>
      <w:r>
        <w:rPr>
          <w:rStyle w:val="AttributeTok"/>
        </w:rPr>
        <w:t>-X</w:t>
      </w:r>
      <w:r>
        <w:rPr>
          <w:rStyle w:val="NormalTok"/>
        </w:rPr>
        <w:t xml:space="preserve"> POST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-H</w:t>
      </w:r>
      <w:r>
        <w:rPr>
          <w:rStyle w:val="NormalTok"/>
        </w:rPr>
        <w:t xml:space="preserve"> </w:t>
      </w:r>
      <w:r>
        <w:rPr>
          <w:rStyle w:val="StringTok"/>
        </w:rPr>
        <w:t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-d</w:t>
      </w:r>
      <w:r>
        <w:rPr>
          <w:rStyle w:val="NormalTok"/>
        </w:rPr>
        <w:t xml:space="preserve"> </w:t>
      </w:r>
      <w:r>
        <w:rPr>
          <w:rStyle w:val="StringTok"/>
        </w:rPr>
        <w:t>'{"company":"Ford"}'</w:t>
      </w:r>
      <w:r>
        <w:rPr>
          <w:rStyle w:val="NormalTok"/>
        </w:rPr>
        <w:t xml:space="preserve"> </w:t>
      </w:r>
      <w:r>
        <w:rPr>
          <w:rStyle w:val="DataTypeTok"/>
        </w:rPr>
        <w:t>\</w:t>
      </w:r>
      <w:r>
        <w:br/>
      </w:r>
      <w:r>
        <w:rPr>
          <w:rStyle w:val="NormalTok"/>
        </w:rPr>
        <w:t xml:space="preserve">     http://</w:t>
      </w:r>
      <w:r>
        <w:rPr>
          <w:rStyle w:val="OperatorTok"/>
        </w:rPr>
        <w:t>&lt;</w:t>
      </w:r>
      <w:r>
        <w:rPr>
          <w:rStyle w:val="NormalTok"/>
        </w:rPr>
        <w:t>server_ip_or_domain</w:t>
      </w:r>
      <w:r>
        <w:rPr>
          <w:rStyle w:val="OperatorTok"/>
        </w:rPr>
        <w:t>&gt;</w:t>
      </w:r>
      <w:r>
        <w:rPr>
          <w:rStyle w:val="NormalTok"/>
        </w:rPr>
        <w:t>:5000/analyze</w:t>
      </w:r>
    </w:p>
    <w:p w14:paraId="4A408CE4" w14:textId="77777777" w:rsidR="00A063F2" w:rsidRDefault="00000000" w:rsidP="00CC69E4">
      <w:pPr>
        <w:numPr>
          <w:ilvl w:val="0"/>
          <w:numId w:val="19"/>
        </w:numPr>
        <w:spacing w:after="0"/>
      </w:pPr>
      <w:r>
        <w:rPr>
          <w:b/>
          <w:bCs/>
        </w:rPr>
        <w:t>GET /audio/</w:t>
      </w:r>
    </w:p>
    <w:p w14:paraId="2969D3C8" w14:textId="77777777" w:rsidR="00A063F2" w:rsidRDefault="00000000">
      <w:pPr>
        <w:pStyle w:val="SourceCode"/>
        <w:numPr>
          <w:ilvl w:val="0"/>
          <w:numId w:val="1"/>
        </w:numPr>
      </w:pPr>
      <w:r>
        <w:rPr>
          <w:rStyle w:val="ExtensionTok"/>
        </w:rPr>
        <w:t>curl</w:t>
      </w:r>
      <w:r>
        <w:rPr>
          <w:rStyle w:val="NormalTok"/>
        </w:rPr>
        <w:t xml:space="preserve"> http://</w:t>
      </w:r>
      <w:r>
        <w:rPr>
          <w:rStyle w:val="OperatorTok"/>
        </w:rPr>
        <w:t>&lt;</w:t>
      </w:r>
      <w:r>
        <w:rPr>
          <w:rStyle w:val="NormalTok"/>
        </w:rPr>
        <w:t>server_ip_or_domain</w:t>
      </w:r>
      <w:r>
        <w:rPr>
          <w:rStyle w:val="OperatorTok"/>
        </w:rPr>
        <w:t>&gt;</w:t>
      </w:r>
      <w:r>
        <w:rPr>
          <w:rStyle w:val="NormalTok"/>
        </w:rPr>
        <w:t xml:space="preserve">:5000/audio/tts_xxxx.mp3 </w:t>
      </w:r>
      <w:r>
        <w:rPr>
          <w:rStyle w:val="AttributeTok"/>
        </w:rPr>
        <w:t>--output</w:t>
      </w:r>
      <w:r>
        <w:rPr>
          <w:rStyle w:val="NormalTok"/>
        </w:rPr>
        <w:t xml:space="preserve"> local_audio.mp3</w:t>
      </w:r>
    </w:p>
    <w:p w14:paraId="5BEE6809" w14:textId="77777777" w:rsidR="00A063F2" w:rsidRDefault="00000000">
      <w:pPr>
        <w:pStyle w:val="Heading3"/>
      </w:pPr>
      <w:bookmarkStart w:id="12" w:name="third-party-apis"/>
      <w:bookmarkEnd w:id="11"/>
      <w:r>
        <w:t>5.2. Third-Party APIs</w:t>
      </w:r>
    </w:p>
    <w:p w14:paraId="641A0CF1" w14:textId="30E0F353" w:rsidR="00A063F2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BBC Search</w:t>
      </w:r>
      <w:r>
        <w:t>:</w:t>
      </w:r>
      <w:r>
        <w:br/>
        <w:t>I am scraping BBC’s search pages (publicly available) to retrieve articles for a given company name.</w:t>
      </w:r>
    </w:p>
    <w:p w14:paraId="566F5410" w14:textId="40E37EB6" w:rsidR="00A063F2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Googletrans</w:t>
      </w:r>
      <w:r>
        <w:t>:</w:t>
      </w:r>
      <w:r>
        <w:br/>
        <w:t>Used for language translation to Hindi.</w:t>
      </w:r>
    </w:p>
    <w:p w14:paraId="07F8D3D7" w14:textId="77777777" w:rsidR="00A063F2" w:rsidRDefault="00000000">
      <w:pPr>
        <w:pStyle w:val="Compact"/>
        <w:numPr>
          <w:ilvl w:val="0"/>
          <w:numId w:val="20"/>
        </w:numPr>
      </w:pPr>
      <w:r>
        <w:rPr>
          <w:b/>
          <w:bCs/>
        </w:rPr>
        <w:t>gTTS</w:t>
      </w:r>
      <w:r>
        <w:t>:</w:t>
      </w:r>
      <w:r>
        <w:br/>
        <w:t>Used to generate Hindi audio.</w:t>
      </w:r>
    </w:p>
    <w:p w14:paraId="6FE39367" w14:textId="77777777" w:rsidR="00A063F2" w:rsidRDefault="00000000">
      <w:pPr>
        <w:pStyle w:val="FirstParagraph"/>
      </w:pPr>
      <w:r>
        <w:t>I integrated these services so I can automatically fetch news content, analyze it, translate the final summary, and create audio output.</w:t>
      </w:r>
    </w:p>
    <w:p w14:paraId="089ACE62" w14:textId="77777777" w:rsidR="00A063F2" w:rsidRDefault="00000000">
      <w:r>
        <w:pict w14:anchorId="22D5B142">
          <v:rect id="_x0000_i2204" style="width:0;height:1.5pt" o:hralign="center" o:hrstd="t" o:hr="t"/>
        </w:pict>
      </w:r>
    </w:p>
    <w:p w14:paraId="35EC31BC" w14:textId="77777777" w:rsidR="00A063F2" w:rsidRDefault="00000000">
      <w:pPr>
        <w:pStyle w:val="Heading2"/>
      </w:pPr>
      <w:bookmarkStart w:id="13" w:name="assumptions-limitations"/>
      <w:bookmarkEnd w:id="10"/>
      <w:bookmarkEnd w:id="12"/>
      <w:r>
        <w:t>6. Assumptions &amp; Limitations</w:t>
      </w:r>
    </w:p>
    <w:p w14:paraId="413CD29D" w14:textId="77777777" w:rsidR="00A063F2" w:rsidRDefault="00000000">
      <w:pPr>
        <w:numPr>
          <w:ilvl w:val="0"/>
          <w:numId w:val="21"/>
        </w:numPr>
      </w:pPr>
      <w:r>
        <w:rPr>
          <w:b/>
          <w:bCs/>
        </w:rPr>
        <w:t>BBC Search Availability</w:t>
      </w:r>
      <w:r>
        <w:t>:</w:t>
      </w:r>
      <w:r>
        <w:br/>
        <w:t>I assume BBC’s search pages remain publicly accessible and do not change their HTML structure significantly. If BBC updates its layout, my scraping logic may need adjustments.</w:t>
      </w:r>
    </w:p>
    <w:p w14:paraId="5568984A" w14:textId="77777777" w:rsidR="00A063F2" w:rsidRDefault="00000000">
      <w:pPr>
        <w:numPr>
          <w:ilvl w:val="0"/>
          <w:numId w:val="21"/>
        </w:numPr>
      </w:pPr>
      <w:r>
        <w:rPr>
          <w:b/>
          <w:bCs/>
        </w:rPr>
        <w:t>Internet Connectivity</w:t>
      </w:r>
      <w:r>
        <w:t>:</w:t>
      </w:r>
      <w:r>
        <w:br/>
        <w:t>The application relies on external services (BBC, googletrans, gTTS). A stable internet connection is assumed for fetching news and generating TTS audio.</w:t>
      </w:r>
    </w:p>
    <w:p w14:paraId="28A7451F" w14:textId="77777777" w:rsidR="00A063F2" w:rsidRDefault="00000000">
      <w:pPr>
        <w:numPr>
          <w:ilvl w:val="0"/>
          <w:numId w:val="21"/>
        </w:numPr>
      </w:pPr>
      <w:r>
        <w:rPr>
          <w:b/>
          <w:bCs/>
        </w:rPr>
        <w:t>Limited Article Summaries</w:t>
      </w:r>
      <w:r>
        <w:t>:</w:t>
      </w:r>
      <w:r>
        <w:br/>
        <w:t>I only retrieve and summarize the first three paragraphs of each BBC article. This may not capture the full context of the article.</w:t>
      </w:r>
    </w:p>
    <w:p w14:paraId="341381DE" w14:textId="77777777" w:rsidR="00A063F2" w:rsidRDefault="00000000">
      <w:pPr>
        <w:numPr>
          <w:ilvl w:val="0"/>
          <w:numId w:val="21"/>
        </w:numPr>
      </w:pPr>
      <w:r>
        <w:rPr>
          <w:b/>
          <w:bCs/>
        </w:rPr>
        <w:t>Hindi TTS Accuracy</w:t>
      </w:r>
      <w:r>
        <w:t>:</w:t>
      </w:r>
      <w:r>
        <w:br/>
        <w:t>The translation and TTS rely on Google’s services. The quality of the translation and speech synthesis may vary.</w:t>
      </w:r>
    </w:p>
    <w:p w14:paraId="6B69DFB0" w14:textId="77777777" w:rsidR="00A063F2" w:rsidRDefault="00000000">
      <w:pPr>
        <w:numPr>
          <w:ilvl w:val="0"/>
          <w:numId w:val="21"/>
        </w:numPr>
      </w:pPr>
      <w:r>
        <w:rPr>
          <w:b/>
          <w:bCs/>
        </w:rPr>
        <w:t>Caching</w:t>
      </w:r>
      <w:r>
        <w:t>:</w:t>
      </w:r>
      <w:r>
        <w:br/>
        <w:t xml:space="preserve">I use an in-memory cache for a few minutes to avoid refetching the same articles repeatedly. This </w:t>
      </w:r>
      <w:r>
        <w:lastRenderedPageBreak/>
        <w:t>means the server’s memory usage grows with more requests, and it resets when the server restarts.</w:t>
      </w:r>
    </w:p>
    <w:p w14:paraId="57B74C10" w14:textId="77777777" w:rsidR="00A063F2" w:rsidRDefault="00000000">
      <w:pPr>
        <w:numPr>
          <w:ilvl w:val="0"/>
          <w:numId w:val="21"/>
        </w:numPr>
      </w:pPr>
      <w:r>
        <w:rPr>
          <w:b/>
          <w:bCs/>
        </w:rPr>
        <w:t>No User Authentication</w:t>
      </w:r>
      <w:r>
        <w:t>:</w:t>
      </w:r>
      <w:r>
        <w:br/>
        <w:t>The application is open. There is no login or rate-limiting mechanism in place.</w:t>
      </w:r>
    </w:p>
    <w:p w14:paraId="2DEDD5A9" w14:textId="77777777" w:rsidR="00A063F2" w:rsidRDefault="00000000" w:rsidP="00CC69E4">
      <w:pPr>
        <w:numPr>
          <w:ilvl w:val="0"/>
          <w:numId w:val="21"/>
        </w:numPr>
      </w:pPr>
      <w:bookmarkStart w:id="14" w:name="X162633511cff72a0942da7a2f3017f3e4a9f64f"/>
      <w:r>
        <w:t>There’s enough resource available - otherwise it will give [ERROR] Worker (pid:xx) was sent SIGSEGV!</w:t>
      </w:r>
      <w:bookmarkEnd w:id="14"/>
    </w:p>
    <w:p w14:paraId="182A71B0" w14:textId="77777777" w:rsidR="00A063F2" w:rsidRDefault="00000000">
      <w:pPr>
        <w:pStyle w:val="Heading2"/>
      </w:pPr>
      <w:bookmarkStart w:id="15" w:name="conclusion"/>
      <w:bookmarkEnd w:id="13"/>
      <w:r>
        <w:t>7. Conclusion</w:t>
      </w:r>
    </w:p>
    <w:p w14:paraId="2F5836BE" w14:textId="77777777" w:rsidR="00A063F2" w:rsidRDefault="00000000">
      <w:pPr>
        <w:pStyle w:val="FirstParagraph"/>
      </w:pPr>
      <w:r>
        <w:t>This project demonstrates how I can integrate multiple NLP pipelines—news fetching, summarization, sentiment analysis, topic extraction, and TTS—into a cohesive application. The frontend in Streamlit (hosted on Hugging Face Spaces) interacts seamlessly with the Flask backend (hosted on AWS Lightsail). Users can search for a company, read summarized articles, see sentiment and topic analyses, and even listen to a Hindi audio summary.</w:t>
      </w:r>
      <w:bookmarkEnd w:id="0"/>
      <w:bookmarkEnd w:id="15"/>
    </w:p>
    <w:sectPr w:rsidR="00A063F2" w:rsidSect="00CE37D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631AD1" w14:textId="77777777" w:rsidR="004C0E22" w:rsidRDefault="004C0E22">
      <w:pPr>
        <w:spacing w:after="0"/>
      </w:pPr>
      <w:r>
        <w:separator/>
      </w:r>
    </w:p>
  </w:endnote>
  <w:endnote w:type="continuationSeparator" w:id="0">
    <w:p w14:paraId="36712732" w14:textId="77777777" w:rsidR="004C0E22" w:rsidRDefault="004C0E2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EE17BF" w14:textId="77777777" w:rsidR="004C0E22" w:rsidRDefault="004C0E22">
      <w:r>
        <w:separator/>
      </w:r>
    </w:p>
  </w:footnote>
  <w:footnote w:type="continuationSeparator" w:id="0">
    <w:p w14:paraId="3EEDFEED" w14:textId="77777777" w:rsidR="004C0E22" w:rsidRDefault="004C0E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AE480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D3CAFF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4AA054E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69DC7A7A"/>
    <w:multiLevelType w:val="hybridMultilevel"/>
    <w:tmpl w:val="FE9A1596"/>
    <w:lvl w:ilvl="0" w:tplc="F5BCBAB4">
      <w:numFmt w:val="bullet"/>
      <w:lvlText w:val="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02682426">
    <w:abstractNumId w:val="0"/>
  </w:num>
  <w:num w:numId="2" w16cid:durableId="93856478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99783247">
    <w:abstractNumId w:val="1"/>
  </w:num>
  <w:num w:numId="4" w16cid:durableId="1751388299">
    <w:abstractNumId w:val="1"/>
  </w:num>
  <w:num w:numId="5" w16cid:durableId="159936816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339358423">
    <w:abstractNumId w:val="1"/>
  </w:num>
  <w:num w:numId="7" w16cid:durableId="1501701428">
    <w:abstractNumId w:val="1"/>
  </w:num>
  <w:num w:numId="8" w16cid:durableId="1208571536">
    <w:abstractNumId w:val="1"/>
  </w:num>
  <w:num w:numId="9" w16cid:durableId="158084313">
    <w:abstractNumId w:val="1"/>
  </w:num>
  <w:num w:numId="10" w16cid:durableId="1361511508">
    <w:abstractNumId w:val="1"/>
  </w:num>
  <w:num w:numId="11" w16cid:durableId="1592004591">
    <w:abstractNumId w:val="1"/>
  </w:num>
  <w:num w:numId="12" w16cid:durableId="427386938">
    <w:abstractNumId w:val="1"/>
  </w:num>
  <w:num w:numId="13" w16cid:durableId="350035441">
    <w:abstractNumId w:val="1"/>
  </w:num>
  <w:num w:numId="14" w16cid:durableId="358166743">
    <w:abstractNumId w:val="1"/>
  </w:num>
  <w:num w:numId="15" w16cid:durableId="10284890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30847896">
    <w:abstractNumId w:val="1"/>
  </w:num>
  <w:num w:numId="17" w16cid:durableId="1640766515">
    <w:abstractNumId w:val="1"/>
  </w:num>
  <w:num w:numId="18" w16cid:durableId="1784153929">
    <w:abstractNumId w:val="1"/>
  </w:num>
  <w:num w:numId="19" w16cid:durableId="190194737">
    <w:abstractNumId w:val="1"/>
  </w:num>
  <w:num w:numId="20" w16cid:durableId="205604669">
    <w:abstractNumId w:val="1"/>
  </w:num>
  <w:num w:numId="21" w16cid:durableId="10873816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29448453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63F2"/>
    <w:rsid w:val="004C0E22"/>
    <w:rsid w:val="00986CEE"/>
    <w:rsid w:val="00A063F2"/>
    <w:rsid w:val="00CC69E4"/>
    <w:rsid w:val="00CE37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B3AED3"/>
  <w15:docId w15:val="{6BAE0D20-4BF8-4B06-AD6A-3D94F26228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5</Pages>
  <Words>1190</Words>
  <Characters>6784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yan Das</cp:lastModifiedBy>
  <cp:revision>2</cp:revision>
  <dcterms:created xsi:type="dcterms:W3CDTF">1970-01-01T00:00:00Z</dcterms:created>
  <dcterms:modified xsi:type="dcterms:W3CDTF">2025-03-24T14:48:00Z</dcterms:modified>
</cp:coreProperties>
</file>